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BAD00D" w14:textId="77777777" w:rsidR="008132A1" w:rsidRPr="000524CB" w:rsidRDefault="008132A1">
      <w:pPr>
        <w:spacing w:line="360" w:lineRule="auto"/>
        <w:jc w:val="both"/>
        <w:rPr>
          <w:rFonts w:ascii="Arial Narrow" w:hAnsi="Arial Narrow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5812"/>
        <w:gridCol w:w="1627"/>
      </w:tblGrid>
      <w:tr w:rsidR="000524CB" w:rsidRPr="000524CB" w14:paraId="53993ADD" w14:textId="77777777">
        <w:trPr>
          <w:trHeight w:val="11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5E95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Nr pracy</w:t>
            </w:r>
          </w:p>
          <w:p w14:paraId="0E556E7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7E7CB50E" w14:textId="77777777" w:rsidR="008132A1" w:rsidRPr="000524CB" w:rsidRDefault="008132A1">
            <w:pPr>
              <w:rPr>
                <w:rFonts w:ascii="Arial Narrow" w:hAnsi="Arial Narrow" w:cs="Arial"/>
                <w:b/>
                <w:sz w:val="16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ADFC3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Temat</w:t>
            </w:r>
          </w:p>
          <w:p w14:paraId="1AA6F11E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117CC4FF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E2DD8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  <w:r w:rsidRPr="000524CB">
              <w:rPr>
                <w:rFonts w:ascii="Arial Narrow" w:hAnsi="Arial Narrow" w:cs="Arial"/>
                <w:sz w:val="16"/>
              </w:rPr>
              <w:t>Rok realizacji</w:t>
            </w:r>
          </w:p>
          <w:p w14:paraId="2151B50D" w14:textId="77777777" w:rsidR="008132A1" w:rsidRPr="000524CB" w:rsidRDefault="008132A1">
            <w:pPr>
              <w:rPr>
                <w:rFonts w:ascii="Arial Narrow" w:hAnsi="Arial Narrow" w:cs="Arial"/>
                <w:sz w:val="16"/>
              </w:rPr>
            </w:pPr>
          </w:p>
          <w:p w14:paraId="569B77AE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  <w:p w14:paraId="254B44C0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16"/>
              </w:rPr>
            </w:pPr>
          </w:p>
        </w:tc>
      </w:tr>
    </w:tbl>
    <w:p w14:paraId="38740435" w14:textId="77777777" w:rsidR="008132A1" w:rsidRPr="000524CB" w:rsidRDefault="008132A1">
      <w:pPr>
        <w:ind w:left="-142" w:firstLine="142"/>
        <w:rPr>
          <w:rFonts w:ascii="Arial Narrow" w:hAnsi="Arial Narrow" w:cs="Arial"/>
          <w:sz w:val="16"/>
        </w:rPr>
      </w:pPr>
    </w:p>
    <w:p w14:paraId="55D22983" w14:textId="77777777" w:rsidR="008132A1" w:rsidRPr="000524CB" w:rsidRDefault="008132A1">
      <w:pPr>
        <w:rPr>
          <w:rFonts w:ascii="Arial Narrow" w:hAnsi="Arial Narrow" w:cs="Arial"/>
          <w:sz w:val="16"/>
        </w:rPr>
      </w:pPr>
    </w:p>
    <w:p w14:paraId="7A8F72A2" w14:textId="77777777" w:rsidR="008132A1" w:rsidRPr="000524CB" w:rsidRDefault="008132A1">
      <w:pPr>
        <w:pStyle w:val="Nagwek8"/>
        <w:jc w:val="center"/>
        <w:rPr>
          <w:rFonts w:ascii="Arial Narrow" w:hAnsi="Arial Narrow" w:cs="Arial" w:hint="default"/>
          <w:b/>
          <w:bCs/>
          <w:sz w:val="24"/>
        </w:rPr>
      </w:pPr>
      <w:r w:rsidRPr="000524CB">
        <w:rPr>
          <w:rFonts w:ascii="Arial Narrow" w:hAnsi="Arial Narrow" w:cs="Arial" w:hint="default"/>
          <w:b/>
          <w:bCs/>
          <w:sz w:val="24"/>
        </w:rPr>
        <w:t>Protokół zdawczo-odbiorczy</w:t>
      </w:r>
    </w:p>
    <w:p w14:paraId="6C2DAE34" w14:textId="77777777" w:rsidR="008132A1" w:rsidRPr="000524CB" w:rsidRDefault="008132A1">
      <w:pPr>
        <w:jc w:val="center"/>
        <w:rPr>
          <w:rFonts w:ascii="Arial Narrow" w:hAnsi="Arial Narrow" w:cs="Arial"/>
          <w:sz w:val="16"/>
        </w:rPr>
      </w:pPr>
    </w:p>
    <w:p w14:paraId="2F80FCC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Realizowane zadania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8"/>
        <w:gridCol w:w="8646"/>
      </w:tblGrid>
      <w:tr w:rsidR="000524CB" w:rsidRPr="000524CB" w14:paraId="41F27719" w14:textId="77777777"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0EF8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02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  <w:p w14:paraId="42513F3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60E76D3D" w14:textId="77777777">
        <w:trPr>
          <w:trHeight w:val="403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F5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B59F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2956979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A02ABA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37F6B0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Skład zespołu: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324"/>
      </w:tblGrid>
      <w:tr w:rsidR="000524CB" w:rsidRPr="000524CB" w14:paraId="0CE24126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38B04C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1.                          </w:t>
            </w:r>
          </w:p>
        </w:tc>
        <w:tc>
          <w:tcPr>
            <w:tcW w:w="4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0308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kierownik zespołu</w:t>
            </w:r>
          </w:p>
        </w:tc>
      </w:tr>
      <w:tr w:rsidR="000524CB" w:rsidRPr="000524CB" w14:paraId="07352CB8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A18A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2.</w:t>
            </w:r>
          </w:p>
        </w:tc>
        <w:tc>
          <w:tcPr>
            <w:tcW w:w="4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C1CF2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3.</w:t>
            </w:r>
          </w:p>
        </w:tc>
      </w:tr>
      <w:tr w:rsidR="000524CB" w:rsidRPr="000524CB" w14:paraId="7A0D16AF" w14:textId="77777777">
        <w:tc>
          <w:tcPr>
            <w:tcW w:w="4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33A3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4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AE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5.</w:t>
            </w:r>
          </w:p>
        </w:tc>
      </w:tr>
      <w:tr w:rsidR="000524CB" w:rsidRPr="000524CB" w14:paraId="08AB5943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2F7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6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58D5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7.</w:t>
            </w:r>
          </w:p>
        </w:tc>
      </w:tr>
      <w:tr w:rsidR="000524CB" w:rsidRPr="000524CB" w14:paraId="322CB99F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03F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8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873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9.</w:t>
            </w:r>
          </w:p>
        </w:tc>
      </w:tr>
      <w:tr w:rsidR="000524CB" w:rsidRPr="000524CB" w14:paraId="08D11D19" w14:textId="77777777">
        <w:tc>
          <w:tcPr>
            <w:tcW w:w="4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D988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0.</w:t>
            </w:r>
          </w:p>
        </w:tc>
        <w:tc>
          <w:tcPr>
            <w:tcW w:w="4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B2F4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1.</w:t>
            </w:r>
          </w:p>
        </w:tc>
      </w:tr>
    </w:tbl>
    <w:p w14:paraId="5955EFF1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0E2E2AA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B1E861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3.Komisja w składzie:</w:t>
      </w:r>
    </w:p>
    <w:p w14:paraId="4D0B4DF7" w14:textId="77777777" w:rsidR="008132A1" w:rsidRPr="000524CB" w:rsidRDefault="008132A1">
      <w:pPr>
        <w:ind w:left="991" w:hanging="283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odbierający</w:t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</w:r>
      <w:r w:rsidRPr="000524CB">
        <w:rPr>
          <w:rFonts w:ascii="Arial Narrow" w:hAnsi="Arial Narrow" w:cs="Arial"/>
          <w:sz w:val="20"/>
        </w:rPr>
        <w:tab/>
        <w:t>przekazujący</w:t>
      </w:r>
    </w:p>
    <w:tbl>
      <w:tblPr>
        <w:tblW w:w="0" w:type="auto"/>
        <w:tblInd w:w="-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16"/>
        <w:gridCol w:w="284"/>
        <w:gridCol w:w="4252"/>
      </w:tblGrid>
      <w:tr w:rsidR="000524CB" w:rsidRPr="000524CB" w14:paraId="72A13E0D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BAD140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FA59E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57714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1.</w:t>
            </w:r>
          </w:p>
        </w:tc>
      </w:tr>
      <w:tr w:rsidR="000524CB" w:rsidRPr="000524CB" w14:paraId="1421DFFF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7EB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5C743C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15189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2.</w:t>
            </w:r>
          </w:p>
        </w:tc>
      </w:tr>
      <w:tr w:rsidR="000524CB" w:rsidRPr="000524CB" w14:paraId="70A3FD9B" w14:textId="77777777"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EA6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1FC7D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3DBB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3.</w:t>
            </w:r>
          </w:p>
        </w:tc>
      </w:tr>
    </w:tbl>
    <w:p w14:paraId="5E4518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1BD7FCB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48064920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4.Nakłady na realizację pracy</w:t>
      </w:r>
    </w:p>
    <w:tbl>
      <w:tblPr>
        <w:tblW w:w="0" w:type="auto"/>
        <w:tblInd w:w="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843"/>
      </w:tblGrid>
      <w:tr w:rsidR="000524CB" w:rsidRPr="000524CB" w14:paraId="2D63C3F0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3242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rzyznane środk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DB74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                         zł</w:t>
            </w:r>
          </w:p>
        </w:tc>
      </w:tr>
      <w:tr w:rsidR="000524CB" w:rsidRPr="000524CB" w14:paraId="0A8FD772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9D03" w14:textId="77777777" w:rsidR="008132A1" w:rsidRPr="000524CB" w:rsidRDefault="008132A1">
            <w:pPr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>Poniesione koszty wg rozliczeni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593B" w14:textId="77777777" w:rsidR="008132A1" w:rsidRPr="000524CB" w:rsidRDefault="008132A1">
            <w:pPr>
              <w:jc w:val="right"/>
              <w:rPr>
                <w:rFonts w:ascii="Arial Narrow" w:hAnsi="Arial Narrow" w:cs="Arial"/>
                <w:b/>
                <w:sz w:val="20"/>
              </w:rPr>
            </w:pPr>
            <w:r w:rsidRPr="000524CB">
              <w:rPr>
                <w:rFonts w:ascii="Arial Narrow" w:hAnsi="Arial Narrow" w:cs="Arial"/>
                <w:b/>
                <w:sz w:val="20"/>
              </w:rPr>
              <w:t xml:space="preserve">                           zł</w:t>
            </w:r>
          </w:p>
        </w:tc>
      </w:tr>
      <w:tr w:rsidR="008132A1" w:rsidRPr="000524CB" w14:paraId="77FF7859" w14:textId="77777777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8EDEE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- w tym aparatur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ADAC" w14:textId="77777777" w:rsidR="008132A1" w:rsidRPr="000524CB" w:rsidRDefault="008132A1">
            <w:pPr>
              <w:jc w:val="right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zł</w:t>
            </w:r>
          </w:p>
        </w:tc>
      </w:tr>
    </w:tbl>
    <w:p w14:paraId="1EB8D882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456B58A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ab/>
      </w:r>
    </w:p>
    <w:p w14:paraId="7D7F3F74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5.Opracowania powstałe w wyniku realizacji pracy:</w:t>
      </w:r>
    </w:p>
    <w:p w14:paraId="15B23A8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3B6A32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09E3E59" w14:textId="5B036D10" w:rsidR="008132A1" w:rsidRPr="002F598E" w:rsidRDefault="00416086" w:rsidP="00393F5D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</w:t>
      </w:r>
      <w:r w:rsidR="00013C9E" w:rsidRPr="002F598E">
        <w:rPr>
          <w:rFonts w:ascii="Arial Narrow" w:hAnsi="Arial Narrow" w:cs="Arial"/>
          <w:sz w:val="20"/>
        </w:rPr>
        <w:t xml:space="preserve"> o</w:t>
      </w:r>
      <w:r w:rsidR="00DC78AD" w:rsidRPr="002F598E">
        <w:rPr>
          <w:rFonts w:ascii="Arial Narrow" w:hAnsi="Arial Narrow" w:cs="Arial"/>
          <w:sz w:val="20"/>
        </w:rPr>
        <w:t>siągnię</w:t>
      </w:r>
      <w:r w:rsidRPr="002F598E">
        <w:rPr>
          <w:rFonts w:ascii="Arial Narrow" w:hAnsi="Arial Narrow" w:cs="Arial"/>
          <w:sz w:val="20"/>
        </w:rPr>
        <w:t>ć</w:t>
      </w:r>
      <w:r w:rsidR="00DC78AD" w:rsidRPr="002F598E">
        <w:rPr>
          <w:rFonts w:ascii="Arial Narrow" w:hAnsi="Arial Narrow" w:cs="Arial"/>
          <w:sz w:val="20"/>
        </w:rPr>
        <w:t xml:space="preserve"> </w:t>
      </w:r>
      <w:r w:rsidRPr="002F598E">
        <w:rPr>
          <w:rFonts w:ascii="Arial Narrow" w:hAnsi="Arial Narrow" w:cs="Arial"/>
          <w:sz w:val="20"/>
        </w:rPr>
        <w:t xml:space="preserve">naukowych, sumaryczna liczba punktów </w:t>
      </w:r>
      <w:proofErr w:type="spellStart"/>
      <w:r w:rsidRPr="002F598E">
        <w:rPr>
          <w:rFonts w:ascii="Arial Narrow" w:hAnsi="Arial Narrow" w:cs="Arial"/>
          <w:sz w:val="20"/>
        </w:rPr>
        <w:t>MEiN</w:t>
      </w:r>
      <w:proofErr w:type="spellEnd"/>
      <w:r w:rsidRPr="002F598E">
        <w:rPr>
          <w:rFonts w:ascii="Arial Narrow" w:hAnsi="Arial Narrow" w:cs="Arial"/>
          <w:sz w:val="20"/>
        </w:rPr>
        <w:t>, sumaryczny IF -</w:t>
      </w:r>
      <w:r w:rsidR="00DC78AD" w:rsidRPr="002F598E">
        <w:rPr>
          <w:rFonts w:ascii="Arial Narrow" w:hAnsi="Arial Narrow" w:cs="Arial"/>
          <w:sz w:val="20"/>
        </w:rPr>
        <w:t xml:space="preserve"> stosownie do </w:t>
      </w:r>
      <w:r w:rsidR="00024254" w:rsidRPr="002F598E">
        <w:rPr>
          <w:rFonts w:ascii="Arial Narrow" w:hAnsi="Arial Narrow" w:cs="Arial"/>
          <w:sz w:val="20"/>
        </w:rPr>
        <w:t>pkt</w:t>
      </w:r>
      <w:r w:rsidR="00DC78AD" w:rsidRPr="002F598E">
        <w:rPr>
          <w:rFonts w:ascii="Arial Narrow" w:hAnsi="Arial Narrow" w:cs="Arial"/>
          <w:sz w:val="20"/>
        </w:rPr>
        <w:t xml:space="preserve"> 5. </w:t>
      </w:r>
      <w:r w:rsidR="00024254" w:rsidRPr="002F598E">
        <w:rPr>
          <w:rFonts w:ascii="Arial Narrow" w:hAnsi="Arial Narrow" w:cs="Arial"/>
          <w:sz w:val="20"/>
        </w:rPr>
        <w:t xml:space="preserve">a)-c) </w:t>
      </w:r>
      <w:r w:rsidR="008132A1" w:rsidRPr="002F598E">
        <w:rPr>
          <w:rFonts w:ascii="Arial Narrow" w:hAnsi="Arial Narrow" w:cs="Arial"/>
          <w:sz w:val="20"/>
        </w:rPr>
        <w:t>„</w:t>
      </w:r>
      <w:r w:rsidR="00013C9E" w:rsidRPr="002F598E">
        <w:rPr>
          <w:rFonts w:ascii="Arial Narrow" w:hAnsi="Arial Narrow" w:cs="Arial"/>
          <w:sz w:val="20"/>
        </w:rPr>
        <w:t>Raportu o pracy badawczej</w:t>
      </w:r>
      <w:r w:rsidR="008132A1" w:rsidRPr="002F598E">
        <w:rPr>
          <w:rFonts w:ascii="Arial Narrow" w:hAnsi="Arial Narrow" w:cs="Arial"/>
          <w:sz w:val="20"/>
        </w:rPr>
        <w:t>”.</w:t>
      </w:r>
    </w:p>
    <w:p w14:paraId="2CB7CB98" w14:textId="77777777" w:rsidR="00024254" w:rsidRPr="002F598E" w:rsidRDefault="00024254" w:rsidP="00024254">
      <w:pPr>
        <w:tabs>
          <w:tab w:val="num" w:pos="1440"/>
        </w:tabs>
        <w:ind w:left="1102"/>
        <w:rPr>
          <w:rFonts w:ascii="Arial Narrow" w:hAnsi="Arial Narrow" w:cs="Arial"/>
          <w:sz w:val="20"/>
        </w:rPr>
      </w:pPr>
    </w:p>
    <w:p w14:paraId="4069C2F2" w14:textId="22EB322A" w:rsidR="00024254" w:rsidRPr="002F598E" w:rsidRDefault="00024254" w:rsidP="00024254">
      <w:pPr>
        <w:numPr>
          <w:ilvl w:val="0"/>
          <w:numId w:val="12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praw własności intelektualnej - stosownie do pkt 5. d) „Raportu o pracy badawczej”.</w:t>
      </w:r>
    </w:p>
    <w:p w14:paraId="01CAD01A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5C9E1AFC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387E0F77" w14:textId="586F1B2F" w:rsidR="008132A1" w:rsidRPr="002F598E" w:rsidRDefault="00416086" w:rsidP="00393F5D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>Liczba z</w:t>
      </w:r>
      <w:r w:rsidR="008132A1" w:rsidRPr="002F598E">
        <w:rPr>
          <w:rFonts w:ascii="Arial Narrow" w:hAnsi="Arial Narrow" w:cs="Arial"/>
          <w:sz w:val="20"/>
        </w:rPr>
        <w:t>akończon</w:t>
      </w:r>
      <w:r w:rsidRPr="002F598E">
        <w:rPr>
          <w:rFonts w:ascii="Arial Narrow" w:hAnsi="Arial Narrow" w:cs="Arial"/>
          <w:sz w:val="20"/>
        </w:rPr>
        <w:t>ych</w:t>
      </w:r>
      <w:r w:rsidR="008132A1" w:rsidRPr="002F598E">
        <w:rPr>
          <w:rFonts w:ascii="Arial Narrow" w:hAnsi="Arial Narrow" w:cs="Arial"/>
          <w:sz w:val="20"/>
        </w:rPr>
        <w:t xml:space="preserve"> prac doktorski</w:t>
      </w:r>
      <w:r w:rsidRPr="002F598E">
        <w:rPr>
          <w:rFonts w:ascii="Arial Narrow" w:hAnsi="Arial Narrow" w:cs="Arial"/>
          <w:sz w:val="20"/>
        </w:rPr>
        <w:t>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7241182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1DC09ACB" w14:textId="77777777" w:rsidR="008132A1" w:rsidRPr="002F598E" w:rsidRDefault="008132A1">
      <w:pPr>
        <w:rPr>
          <w:rFonts w:ascii="Arial Narrow" w:hAnsi="Arial Narrow" w:cs="Arial"/>
          <w:sz w:val="20"/>
        </w:rPr>
      </w:pPr>
    </w:p>
    <w:p w14:paraId="07FC5A83" w14:textId="77777777" w:rsidR="00024254" w:rsidRPr="002F598E" w:rsidRDefault="00416086" w:rsidP="00024254">
      <w:pPr>
        <w:numPr>
          <w:ilvl w:val="0"/>
          <w:numId w:val="14"/>
        </w:numPr>
        <w:tabs>
          <w:tab w:val="num" w:pos="1440"/>
        </w:tabs>
        <w:ind w:left="1102"/>
        <w:rPr>
          <w:rFonts w:ascii="Arial Narrow" w:hAnsi="Arial Narrow" w:cs="Arial"/>
          <w:sz w:val="20"/>
        </w:rPr>
      </w:pPr>
      <w:r w:rsidRPr="002F598E">
        <w:rPr>
          <w:rFonts w:ascii="Arial Narrow" w:hAnsi="Arial Narrow" w:cs="Arial"/>
          <w:sz w:val="20"/>
        </w:rPr>
        <w:t xml:space="preserve">Liczba zakończonych prac </w:t>
      </w:r>
      <w:r w:rsidR="008132A1" w:rsidRPr="002F598E">
        <w:rPr>
          <w:rFonts w:ascii="Arial Narrow" w:hAnsi="Arial Narrow" w:cs="Arial"/>
          <w:sz w:val="20"/>
        </w:rPr>
        <w:t>habilitacyjn</w:t>
      </w:r>
      <w:r w:rsidRPr="002F598E">
        <w:rPr>
          <w:rFonts w:ascii="Arial Narrow" w:hAnsi="Arial Narrow" w:cs="Arial"/>
          <w:sz w:val="20"/>
        </w:rPr>
        <w:t>ych</w:t>
      </w:r>
      <w:r w:rsidR="00024254" w:rsidRPr="002F598E">
        <w:rPr>
          <w:rFonts w:ascii="Arial Narrow" w:hAnsi="Arial Narrow" w:cs="Arial"/>
          <w:sz w:val="20"/>
        </w:rPr>
        <w:t xml:space="preserve"> - stosownie do pkt 6. „Raportu o pracy badawczej”.</w:t>
      </w:r>
    </w:p>
    <w:p w14:paraId="5874B924" w14:textId="77777777" w:rsidR="008132A1" w:rsidRPr="000524CB" w:rsidRDefault="008132A1">
      <w:pPr>
        <w:ind w:firstLine="705"/>
        <w:rPr>
          <w:rFonts w:ascii="Arial Narrow" w:hAnsi="Arial Narrow" w:cs="Arial"/>
          <w:sz w:val="20"/>
        </w:rPr>
      </w:pPr>
    </w:p>
    <w:p w14:paraId="10EF70D9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4CC900CF" w14:textId="7DE0E808" w:rsidR="008132A1" w:rsidRPr="000524CB" w:rsidRDefault="008132A1" w:rsidP="00393F5D">
      <w:pPr>
        <w:pStyle w:val="Tekstpodstawowywcity"/>
        <w:numPr>
          <w:ilvl w:val="0"/>
          <w:numId w:val="15"/>
        </w:numPr>
        <w:tabs>
          <w:tab w:val="num" w:pos="1440"/>
        </w:tabs>
        <w:ind w:left="1105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Inne.</w:t>
      </w:r>
    </w:p>
    <w:p w14:paraId="5630E615" w14:textId="77777777" w:rsidR="008132A1" w:rsidRPr="000524CB" w:rsidRDefault="008132A1">
      <w:pPr>
        <w:pStyle w:val="Tekstpodstawowywcity"/>
        <w:rPr>
          <w:rFonts w:ascii="Arial Narrow" w:hAnsi="Arial Narrow" w:cs="Arial"/>
          <w:sz w:val="20"/>
        </w:rPr>
      </w:pPr>
    </w:p>
    <w:p w14:paraId="2CF78826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6.Opinia o pracy sporządzona została przez: </w:t>
      </w:r>
    </w:p>
    <w:p w14:paraId="2F2EEF7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36A4D9D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D46808C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7. Komisja stwierdza, że w trakcie wykonywania pracy, zakupiono lub wytworzono następujące składniki majątkowe, które należy wprowadzić na stan inwentarzowy Politechniki Poznańskiej.</w:t>
      </w:r>
    </w:p>
    <w:p w14:paraId="44BE5A78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5A17EBD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827"/>
        <w:gridCol w:w="709"/>
        <w:gridCol w:w="1276"/>
        <w:gridCol w:w="2695"/>
      </w:tblGrid>
      <w:tr w:rsidR="000524CB" w:rsidRPr="000524CB" w14:paraId="0F6578B0" w14:textId="77777777">
        <w:trPr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F880E0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Lp.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18DDAB6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Nazwa i typ składnika majątkowego</w:t>
            </w:r>
          </w:p>
          <w:p w14:paraId="0A0C4140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(A – aparatura, B – wyposażenie)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2FF285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Ilość</w:t>
            </w:r>
          </w:p>
          <w:p w14:paraId="3177899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zt.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1E7602B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Wartość</w:t>
            </w:r>
          </w:p>
        </w:tc>
        <w:tc>
          <w:tcPr>
            <w:tcW w:w="269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612F6F" w14:textId="77777777" w:rsidR="008132A1" w:rsidRPr="000524CB" w:rsidRDefault="008132A1" w:rsidP="00ED751F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posób zagospodarowania</w:t>
            </w:r>
          </w:p>
        </w:tc>
      </w:tr>
      <w:tr w:rsidR="000524CB" w:rsidRPr="000524CB" w14:paraId="4D90F502" w14:textId="77777777">
        <w:trPr>
          <w:jc w:val="center"/>
        </w:trPr>
        <w:tc>
          <w:tcPr>
            <w:tcW w:w="567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2D3B6BA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382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5DFA7" w14:textId="77777777" w:rsidR="008132A1" w:rsidRPr="000524CB" w:rsidRDefault="008132A1">
            <w:pPr>
              <w:jc w:val="center"/>
              <w:rPr>
                <w:rFonts w:ascii="Arial Narrow" w:hAnsi="Arial Narrow" w:cs="Arial"/>
                <w:i/>
                <w:sz w:val="20"/>
              </w:rPr>
            </w:pPr>
          </w:p>
        </w:tc>
        <w:tc>
          <w:tcPr>
            <w:tcW w:w="70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1DA9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BB34A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39EEF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55798E94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D143CEB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1F27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708D8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39339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63B73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0B5805B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5FA16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0AE6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EED2FF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161F8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4B83F0F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630F5EEF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AE0A442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A6333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8C729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50D9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B7CBB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2D28E5FC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FB9D1C9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B1F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D18B6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9D1F7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A8AE06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47B509A2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50BCB2B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DE33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1E64D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6D22D1" w14:textId="77777777" w:rsidR="008132A1" w:rsidRPr="000524CB" w:rsidRDefault="008132A1">
            <w:pPr>
              <w:jc w:val="center"/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DD81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79B71B2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73F765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B2C4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DE59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D0D1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31B4F1E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0524CB" w:rsidRPr="000524CB" w14:paraId="3F3CC125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09A48C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E662B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64F1D3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E029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DD5697D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  <w:tr w:rsidR="008132A1" w:rsidRPr="000524CB" w14:paraId="2ECA46DB" w14:textId="77777777">
        <w:trPr>
          <w:jc w:val="center"/>
        </w:trPr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8CA6F07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121711" w14:textId="77777777" w:rsidR="008132A1" w:rsidRPr="000524CB" w:rsidRDefault="008132A1">
            <w:pPr>
              <w:rPr>
                <w:rFonts w:ascii="Arial Narrow" w:hAnsi="Arial Narrow" w:cs="Arial"/>
                <w:bCs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BB181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582E4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26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9B6DA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</w:tr>
    </w:tbl>
    <w:p w14:paraId="210D1953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E914FD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77B16211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8.Komisja, na podstawie przedłożonych opracowań oraz sporządzonej opinii stwierdza, że praca została wykonana bez zastrzeżeń i przyjęta.</w:t>
      </w:r>
    </w:p>
    <w:p w14:paraId="6B0C1A63" w14:textId="77777777" w:rsidR="008132A1" w:rsidRPr="000524CB" w:rsidRDefault="008132A1">
      <w:pPr>
        <w:pStyle w:val="Tekstpodstawowywcity"/>
        <w:ind w:left="0"/>
        <w:jc w:val="left"/>
        <w:rPr>
          <w:rFonts w:ascii="Arial Narrow" w:hAnsi="Arial Narrow" w:cs="Arial"/>
          <w:sz w:val="20"/>
        </w:rPr>
      </w:pPr>
    </w:p>
    <w:p w14:paraId="4A5D3DAD" w14:textId="77777777" w:rsidR="008132A1" w:rsidRPr="000524CB" w:rsidRDefault="008132A1">
      <w:pPr>
        <w:jc w:val="both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9. Inne ustalenia i uwagi Komisji:</w:t>
      </w: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0524CB" w:rsidRPr="000524CB" w14:paraId="77EFECCF" w14:textId="77777777">
        <w:tc>
          <w:tcPr>
            <w:tcW w:w="9072" w:type="dxa"/>
          </w:tcPr>
          <w:p w14:paraId="7613FD78" w14:textId="77777777" w:rsidR="008132A1" w:rsidRPr="000524CB" w:rsidRDefault="008132A1">
            <w:pPr>
              <w:pStyle w:val="Nagwek"/>
              <w:tabs>
                <w:tab w:val="left" w:pos="708"/>
              </w:tabs>
              <w:rPr>
                <w:rFonts w:ascii="Arial Narrow" w:hAnsi="Arial Narrow" w:cs="Arial"/>
                <w:sz w:val="20"/>
              </w:rPr>
            </w:pPr>
          </w:p>
        </w:tc>
      </w:tr>
      <w:tr w:rsidR="008132A1" w:rsidRPr="000524CB" w14:paraId="64C1CF29" w14:textId="77777777">
        <w:tc>
          <w:tcPr>
            <w:tcW w:w="9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5CCA1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</w:tr>
    </w:tbl>
    <w:p w14:paraId="7A354CE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69D53C0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0. Na tym protokół zakończono i podpisano.</w:t>
      </w:r>
    </w:p>
    <w:p w14:paraId="346C8BDF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431"/>
        <w:gridCol w:w="4246"/>
      </w:tblGrid>
      <w:tr w:rsidR="000524CB" w:rsidRPr="000524CB" w14:paraId="0726F30C" w14:textId="77777777">
        <w:tc>
          <w:tcPr>
            <w:tcW w:w="4111" w:type="dxa"/>
          </w:tcPr>
          <w:p w14:paraId="433EADBF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przekazująca</w:t>
            </w:r>
          </w:p>
        </w:tc>
        <w:tc>
          <w:tcPr>
            <w:tcW w:w="431" w:type="dxa"/>
          </w:tcPr>
          <w:p w14:paraId="569C5A0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47363F4B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Strona odbierająca</w:t>
            </w:r>
          </w:p>
        </w:tc>
      </w:tr>
      <w:tr w:rsidR="000524CB" w:rsidRPr="000524CB" w14:paraId="14791FD9" w14:textId="77777777">
        <w:tc>
          <w:tcPr>
            <w:tcW w:w="4111" w:type="dxa"/>
          </w:tcPr>
          <w:p w14:paraId="7C46BBD1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31" w:type="dxa"/>
          </w:tcPr>
          <w:p w14:paraId="40A0446D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</w:tcPr>
          <w:p w14:paraId="5F6DDB0B" w14:textId="77777777" w:rsidR="008132A1" w:rsidRPr="000524CB" w:rsidRDefault="008132A1">
            <w:pPr>
              <w:ind w:left="-70"/>
              <w:jc w:val="center"/>
              <w:rPr>
                <w:rFonts w:ascii="Arial Narrow" w:hAnsi="Arial Narrow" w:cs="Arial"/>
                <w:sz w:val="20"/>
              </w:rPr>
            </w:pPr>
          </w:p>
        </w:tc>
      </w:tr>
      <w:tr w:rsidR="000524CB" w:rsidRPr="000524CB" w14:paraId="42807E2C" w14:textId="77777777">
        <w:tc>
          <w:tcPr>
            <w:tcW w:w="411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C77C10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  <w:tc>
          <w:tcPr>
            <w:tcW w:w="431" w:type="dxa"/>
          </w:tcPr>
          <w:p w14:paraId="50EF1614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2ED3CE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1</w:t>
            </w:r>
          </w:p>
        </w:tc>
      </w:tr>
      <w:tr w:rsidR="000524CB" w:rsidRPr="000524CB" w14:paraId="26100D86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752D0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  <w:tc>
          <w:tcPr>
            <w:tcW w:w="431" w:type="dxa"/>
          </w:tcPr>
          <w:p w14:paraId="684D7DF2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E59848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2</w:t>
            </w:r>
          </w:p>
        </w:tc>
      </w:tr>
      <w:tr w:rsidR="008132A1" w:rsidRPr="000524CB" w14:paraId="197699CA" w14:textId="77777777">
        <w:tc>
          <w:tcPr>
            <w:tcW w:w="411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E3A1D3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  <w:tc>
          <w:tcPr>
            <w:tcW w:w="431" w:type="dxa"/>
          </w:tcPr>
          <w:p w14:paraId="47C3F4D1" w14:textId="77777777" w:rsidR="008132A1" w:rsidRPr="000524CB" w:rsidRDefault="008132A1">
            <w:pPr>
              <w:jc w:val="center"/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424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393D59C" w14:textId="77777777" w:rsidR="008132A1" w:rsidRPr="000524CB" w:rsidRDefault="008132A1">
            <w:pPr>
              <w:ind w:left="-70"/>
              <w:jc w:val="both"/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 xml:space="preserve">  3</w:t>
            </w:r>
          </w:p>
        </w:tc>
      </w:tr>
    </w:tbl>
    <w:p w14:paraId="75F6A53C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9"/>
        <w:gridCol w:w="2694"/>
      </w:tblGrid>
      <w:tr w:rsidR="008132A1" w:rsidRPr="000524CB" w14:paraId="042D5FE8" w14:textId="77777777"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22DDA3F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A68A6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5BC4F237" w14:textId="77777777" w:rsidR="008132A1" w:rsidRPr="000524CB" w:rsidRDefault="008132A1">
      <w:pPr>
        <w:pStyle w:val="Tekstprzypisudolnego"/>
        <w:rPr>
          <w:rFonts w:ascii="Arial Narrow" w:hAnsi="Arial Narrow" w:cs="Arial"/>
          <w:szCs w:val="24"/>
        </w:rPr>
      </w:pPr>
    </w:p>
    <w:p w14:paraId="2D8D04E5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Wnioski i ustalenia Komisji akceptuję.</w:t>
      </w:r>
    </w:p>
    <w:p w14:paraId="160181A9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2D7FA46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481"/>
        <w:gridCol w:w="1984"/>
        <w:gridCol w:w="2694"/>
      </w:tblGrid>
      <w:tr w:rsidR="000524CB" w:rsidRPr="000524CB" w14:paraId="2A96B35A" w14:textId="77777777">
        <w:tc>
          <w:tcPr>
            <w:tcW w:w="1630" w:type="dxa"/>
          </w:tcPr>
          <w:p w14:paraId="42A92D04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48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30C745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  <w:u w:val="single"/>
              </w:rPr>
            </w:pPr>
          </w:p>
        </w:tc>
        <w:tc>
          <w:tcPr>
            <w:tcW w:w="1984" w:type="dxa"/>
          </w:tcPr>
          <w:p w14:paraId="3D59939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7F9C2A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726B5118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1A12F7E9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yrektora/kierownika</w:t>
      </w:r>
    </w:p>
    <w:p w14:paraId="64BD7897" w14:textId="77777777" w:rsidR="008132A1" w:rsidRPr="000524CB" w:rsidRDefault="008132A1">
      <w:pPr>
        <w:jc w:val="center"/>
        <w:rPr>
          <w:rFonts w:ascii="Arial Narrow" w:hAnsi="Arial Narrow" w:cs="Arial"/>
          <w:sz w:val="20"/>
        </w:rPr>
      </w:pPr>
    </w:p>
    <w:p w14:paraId="53C8159E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Zatwierdzam.</w:t>
      </w:r>
    </w:p>
    <w:p w14:paraId="3DF2234B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0D40C65F" w14:textId="77777777" w:rsidR="008132A1" w:rsidRPr="000524CB" w:rsidRDefault="008132A1">
      <w:pPr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 xml:space="preserve"> 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2339"/>
        <w:gridCol w:w="1843"/>
        <w:gridCol w:w="2977"/>
      </w:tblGrid>
      <w:tr w:rsidR="000524CB" w:rsidRPr="000524CB" w14:paraId="4181FC02" w14:textId="77777777">
        <w:tc>
          <w:tcPr>
            <w:tcW w:w="1630" w:type="dxa"/>
          </w:tcPr>
          <w:p w14:paraId="0906E0FD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  <w:r w:rsidRPr="000524CB">
              <w:rPr>
                <w:rFonts w:ascii="Arial Narrow" w:hAnsi="Arial Narrow" w:cs="Arial"/>
                <w:sz w:val="20"/>
              </w:rPr>
              <w:t>Poznań, dnia: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F1FF68" w14:textId="77777777" w:rsidR="008132A1" w:rsidRPr="000524CB" w:rsidRDefault="008132A1">
            <w:pPr>
              <w:rPr>
                <w:rFonts w:ascii="Arial Narrow" w:hAnsi="Arial Narrow" w:cs="Arial"/>
                <w:b/>
                <w:i/>
                <w:sz w:val="20"/>
              </w:rPr>
            </w:pPr>
          </w:p>
        </w:tc>
        <w:tc>
          <w:tcPr>
            <w:tcW w:w="1843" w:type="dxa"/>
          </w:tcPr>
          <w:p w14:paraId="49E02D25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30C1A7" w14:textId="77777777" w:rsidR="008132A1" w:rsidRPr="000524CB" w:rsidRDefault="008132A1">
            <w:pPr>
              <w:rPr>
                <w:rFonts w:ascii="Arial Narrow" w:hAnsi="Arial Narrow" w:cs="Arial"/>
                <w:sz w:val="20"/>
              </w:rPr>
            </w:pPr>
          </w:p>
        </w:tc>
      </w:tr>
    </w:tbl>
    <w:p w14:paraId="32ADB87C" w14:textId="77777777" w:rsidR="008132A1" w:rsidRPr="000524CB" w:rsidRDefault="008132A1">
      <w:pPr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pieczęć i podpis</w:t>
      </w:r>
    </w:p>
    <w:p w14:paraId="4D8B4C21" w14:textId="77777777" w:rsidR="008132A1" w:rsidRPr="000524CB" w:rsidRDefault="008132A1">
      <w:pPr>
        <w:pStyle w:val="Nagwek"/>
        <w:tabs>
          <w:tab w:val="left" w:pos="708"/>
        </w:tabs>
        <w:ind w:left="5355" w:firstLine="357"/>
        <w:jc w:val="center"/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dziekana</w:t>
      </w:r>
    </w:p>
    <w:p w14:paraId="73F47B15" w14:textId="77777777" w:rsidR="008132A1" w:rsidRPr="000524CB" w:rsidRDefault="008132A1">
      <w:pPr>
        <w:jc w:val="right"/>
        <w:rPr>
          <w:rFonts w:ascii="Arial Narrow" w:hAnsi="Arial Narrow" w:cs="Arial"/>
          <w:sz w:val="20"/>
        </w:rPr>
      </w:pPr>
    </w:p>
    <w:p w14:paraId="0522C074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213DE44E" w14:textId="77777777" w:rsidR="008132A1" w:rsidRPr="000524CB" w:rsidRDefault="008132A1">
      <w:pPr>
        <w:rPr>
          <w:rFonts w:ascii="Arial Narrow" w:hAnsi="Arial Narrow" w:cs="Arial"/>
          <w:sz w:val="20"/>
        </w:rPr>
      </w:pPr>
    </w:p>
    <w:p w14:paraId="5E6C46B9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  <w:u w:val="single"/>
        </w:rPr>
      </w:pPr>
      <w:r w:rsidRPr="000524CB">
        <w:rPr>
          <w:rFonts w:ascii="Arial Narrow" w:hAnsi="Arial Narrow" w:cs="Arial"/>
          <w:sz w:val="20"/>
          <w:u w:val="single"/>
        </w:rPr>
        <w:t>Załączniki:</w:t>
      </w:r>
    </w:p>
    <w:p w14:paraId="7AE1FE7F" w14:textId="77777777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</w:p>
    <w:p w14:paraId="4AED3F6E" w14:textId="33B2CFD9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1.</w:t>
      </w:r>
      <w:r w:rsidR="00FA5BCD">
        <w:rPr>
          <w:rFonts w:ascii="Arial Narrow" w:hAnsi="Arial Narrow" w:cs="Arial"/>
          <w:sz w:val="20"/>
        </w:rPr>
        <w:t xml:space="preserve"> </w:t>
      </w:r>
      <w:bookmarkStart w:id="0" w:name="_GoBack"/>
      <w:bookmarkEnd w:id="0"/>
      <w:r w:rsidRPr="000524CB">
        <w:rPr>
          <w:rFonts w:ascii="Arial Narrow" w:hAnsi="Arial Narrow" w:cs="Arial"/>
          <w:sz w:val="20"/>
        </w:rPr>
        <w:t>Recenzja</w:t>
      </w:r>
    </w:p>
    <w:p w14:paraId="0AA72B04" w14:textId="4C9AC7F4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2.</w:t>
      </w:r>
      <w:r w:rsidR="004A01A2" w:rsidRPr="004A01A2">
        <w:rPr>
          <w:rFonts w:ascii="Arial Narrow" w:hAnsi="Arial Narrow" w:cs="Arial"/>
          <w:sz w:val="20"/>
        </w:rPr>
        <w:t xml:space="preserve"> </w:t>
      </w:r>
      <w:r w:rsidR="004A01A2" w:rsidRPr="000524CB">
        <w:rPr>
          <w:rFonts w:ascii="Arial Narrow" w:hAnsi="Arial Narrow" w:cs="Arial"/>
          <w:sz w:val="20"/>
        </w:rPr>
        <w:t>Raport o pracy badawczej</w:t>
      </w:r>
    </w:p>
    <w:p w14:paraId="4A29F9F1" w14:textId="1E07FE48" w:rsidR="008132A1" w:rsidRPr="000524CB" w:rsidRDefault="008132A1">
      <w:pPr>
        <w:pStyle w:val="Nagwek"/>
        <w:tabs>
          <w:tab w:val="left" w:pos="708"/>
        </w:tabs>
        <w:rPr>
          <w:rFonts w:ascii="Arial Narrow" w:hAnsi="Arial Narrow" w:cs="Arial"/>
          <w:sz w:val="20"/>
        </w:rPr>
      </w:pPr>
      <w:r w:rsidRPr="000524CB">
        <w:rPr>
          <w:rFonts w:ascii="Arial Narrow" w:hAnsi="Arial Narrow" w:cs="Arial"/>
          <w:sz w:val="20"/>
        </w:rPr>
        <w:t>3.</w:t>
      </w:r>
      <w:r w:rsidR="00FA5BCD">
        <w:rPr>
          <w:rFonts w:ascii="Arial Narrow" w:hAnsi="Arial Narrow" w:cs="Arial"/>
          <w:sz w:val="20"/>
        </w:rPr>
        <w:t xml:space="preserve"> </w:t>
      </w:r>
      <w:r w:rsidRPr="000524CB">
        <w:rPr>
          <w:rFonts w:ascii="Arial Narrow" w:hAnsi="Arial Narrow" w:cs="Arial"/>
          <w:sz w:val="20"/>
        </w:rPr>
        <w:t>Rozliczenie kosztów</w:t>
      </w:r>
    </w:p>
    <w:p w14:paraId="476662F3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3DEEDA4C" w14:textId="777777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0F395D2B" w14:textId="77777777" w:rsidR="0042433A" w:rsidRPr="000524CB" w:rsidRDefault="0042433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26B80002" w14:textId="3603CE77" w:rsidR="008132A1" w:rsidRPr="000524CB" w:rsidRDefault="008132A1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4B148478" w14:textId="6D2AD63E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1F6A02E2" w14:textId="77777777" w:rsidR="0018497A" w:rsidRPr="000524CB" w:rsidRDefault="0018497A">
      <w:pPr>
        <w:spacing w:line="360" w:lineRule="auto"/>
        <w:jc w:val="both"/>
        <w:rPr>
          <w:rFonts w:ascii="Arial Narrow" w:hAnsi="Arial Narrow" w:cs="Arial"/>
          <w:sz w:val="20"/>
        </w:rPr>
      </w:pPr>
    </w:p>
    <w:p w14:paraId="7BE507D7" w14:textId="77777777" w:rsidR="0042433A" w:rsidRPr="000524CB" w:rsidRDefault="0042433A" w:rsidP="00866A41">
      <w:pPr>
        <w:jc w:val="both"/>
        <w:rPr>
          <w:rFonts w:ascii="Arial Narrow" w:hAnsi="Arial Narrow"/>
          <w:sz w:val="20"/>
        </w:rPr>
      </w:pPr>
    </w:p>
    <w:p w14:paraId="1C6ACF60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48A24A8D" w14:textId="77777777" w:rsidR="0042433A" w:rsidRPr="000524CB" w:rsidRDefault="0042433A">
      <w:pPr>
        <w:ind w:left="6372" w:firstLine="708"/>
        <w:jc w:val="both"/>
        <w:rPr>
          <w:rFonts w:ascii="Arial Narrow" w:hAnsi="Arial Narrow"/>
          <w:sz w:val="20"/>
        </w:rPr>
      </w:pPr>
    </w:p>
    <w:p w14:paraId="1512D14D" w14:textId="77777777" w:rsidR="008132A1" w:rsidRPr="000524CB" w:rsidRDefault="008132A1">
      <w:pPr>
        <w:jc w:val="center"/>
        <w:rPr>
          <w:rFonts w:ascii="Arial Narrow" w:hAnsi="Arial Narrow"/>
          <w:b/>
          <w:sz w:val="28"/>
          <w:szCs w:val="28"/>
        </w:rPr>
      </w:pPr>
      <w:r w:rsidRPr="000524CB">
        <w:rPr>
          <w:rFonts w:ascii="Arial Narrow" w:hAnsi="Arial Narrow"/>
          <w:b/>
          <w:sz w:val="28"/>
          <w:szCs w:val="28"/>
        </w:rPr>
        <w:lastRenderedPageBreak/>
        <w:t>ZESTAWIENIE KOSZTÓW</w:t>
      </w:r>
    </w:p>
    <w:p w14:paraId="0DF434CB" w14:textId="77777777" w:rsidR="008132A1" w:rsidRPr="000524CB" w:rsidRDefault="008132A1">
      <w:pPr>
        <w:rPr>
          <w:rFonts w:ascii="Arial Narrow" w:hAnsi="Arial Narrow"/>
        </w:rPr>
      </w:pPr>
    </w:p>
    <w:p w14:paraId="6C99FD9A" w14:textId="77777777" w:rsidR="008132A1" w:rsidRPr="000524CB" w:rsidRDefault="008132A1">
      <w:pPr>
        <w:rPr>
          <w:rFonts w:ascii="Arial Narrow" w:hAnsi="Arial Narrow"/>
          <w:b/>
        </w:rPr>
      </w:pPr>
      <w:r w:rsidRPr="000524CB">
        <w:rPr>
          <w:rFonts w:ascii="Arial Narrow" w:hAnsi="Arial Narrow"/>
          <w:b/>
        </w:rPr>
        <w:t>TYTUŁ TEMATU:</w:t>
      </w:r>
    </w:p>
    <w:p w14:paraId="6AA2DD13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</w:rPr>
        <w:t xml:space="preserve"> </w:t>
      </w:r>
    </w:p>
    <w:p w14:paraId="050823E8" w14:textId="77777777" w:rsidR="008132A1" w:rsidRPr="000524CB" w:rsidRDefault="008132A1">
      <w:pPr>
        <w:rPr>
          <w:rFonts w:ascii="Arial Narrow" w:hAnsi="Arial Narrow"/>
        </w:rPr>
      </w:pPr>
      <w:r w:rsidRPr="000524CB">
        <w:rPr>
          <w:rFonts w:ascii="Arial Narrow" w:hAnsi="Arial Narrow"/>
          <w:b/>
        </w:rPr>
        <w:t>NUMER</w:t>
      </w:r>
      <w:r w:rsidRPr="000524CB">
        <w:rPr>
          <w:rFonts w:ascii="Arial Narrow" w:hAnsi="Arial Narrow"/>
        </w:rPr>
        <w:t>:</w:t>
      </w:r>
    </w:p>
    <w:p w14:paraId="24563461" w14:textId="77777777" w:rsidR="008132A1" w:rsidRPr="000524CB" w:rsidRDefault="008132A1">
      <w:pPr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5040"/>
        <w:gridCol w:w="2700"/>
      </w:tblGrid>
      <w:tr w:rsidR="000524CB" w:rsidRPr="000524CB" w14:paraId="51DFA1D4" w14:textId="77777777">
        <w:tc>
          <w:tcPr>
            <w:tcW w:w="648" w:type="dxa"/>
          </w:tcPr>
          <w:p w14:paraId="1A243074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Lp.</w:t>
            </w:r>
          </w:p>
        </w:tc>
        <w:tc>
          <w:tcPr>
            <w:tcW w:w="5040" w:type="dxa"/>
          </w:tcPr>
          <w:p w14:paraId="796382FE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Wyszczególni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9A53498" w14:textId="77777777" w:rsidR="008132A1" w:rsidRPr="000524CB" w:rsidRDefault="008132A1">
            <w:pPr>
              <w:jc w:val="center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Kwota</w:t>
            </w:r>
          </w:p>
        </w:tc>
      </w:tr>
      <w:tr w:rsidR="000524CB" w:rsidRPr="000524CB" w14:paraId="6C4856D7" w14:textId="77777777">
        <w:tc>
          <w:tcPr>
            <w:tcW w:w="648" w:type="dxa"/>
          </w:tcPr>
          <w:p w14:paraId="0B5030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.</w:t>
            </w:r>
          </w:p>
        </w:tc>
        <w:tc>
          <w:tcPr>
            <w:tcW w:w="5040" w:type="dxa"/>
          </w:tcPr>
          <w:p w14:paraId="1E62CE8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nagrodzenie osob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F9A44A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BC7E409" w14:textId="77777777">
        <w:tc>
          <w:tcPr>
            <w:tcW w:w="648" w:type="dxa"/>
          </w:tcPr>
          <w:p w14:paraId="2E385B5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.</w:t>
            </w:r>
          </w:p>
        </w:tc>
        <w:tc>
          <w:tcPr>
            <w:tcW w:w="5040" w:type="dxa"/>
          </w:tcPr>
          <w:p w14:paraId="4314B50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grody jubileusz., odprawy emeryt.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C70BB2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C9DD6B9" w14:textId="77777777">
        <w:tc>
          <w:tcPr>
            <w:tcW w:w="648" w:type="dxa"/>
          </w:tcPr>
          <w:p w14:paraId="1E8421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3.</w:t>
            </w:r>
          </w:p>
        </w:tc>
        <w:tc>
          <w:tcPr>
            <w:tcW w:w="5040" w:type="dxa"/>
          </w:tcPr>
          <w:p w14:paraId="4E08413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Specjalny fundusz nagród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B9D144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2393D88F" w14:textId="77777777">
        <w:tc>
          <w:tcPr>
            <w:tcW w:w="648" w:type="dxa"/>
          </w:tcPr>
          <w:p w14:paraId="5E4359D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4.</w:t>
            </w:r>
          </w:p>
        </w:tc>
        <w:tc>
          <w:tcPr>
            <w:tcW w:w="5040" w:type="dxa"/>
          </w:tcPr>
          <w:p w14:paraId="58D95BE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akładowy fundusz nagród „13”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5A7708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A56F44" w14:textId="77777777">
        <w:tc>
          <w:tcPr>
            <w:tcW w:w="648" w:type="dxa"/>
          </w:tcPr>
          <w:p w14:paraId="79E7BBA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5. </w:t>
            </w:r>
          </w:p>
        </w:tc>
        <w:tc>
          <w:tcPr>
            <w:tcW w:w="5040" w:type="dxa"/>
          </w:tcPr>
          <w:p w14:paraId="4A17612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osób fizy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DF7848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4BC2FB84" w14:textId="77777777">
        <w:tc>
          <w:tcPr>
            <w:tcW w:w="648" w:type="dxa"/>
          </w:tcPr>
          <w:p w14:paraId="34AA4D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6. </w:t>
            </w:r>
          </w:p>
        </w:tc>
        <w:tc>
          <w:tcPr>
            <w:tcW w:w="5040" w:type="dxa"/>
          </w:tcPr>
          <w:p w14:paraId="04668B1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Honorari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CF345A0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20DD76A" w14:textId="77777777">
        <w:tc>
          <w:tcPr>
            <w:tcW w:w="648" w:type="dxa"/>
          </w:tcPr>
          <w:p w14:paraId="1237E27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7.</w:t>
            </w:r>
          </w:p>
        </w:tc>
        <w:tc>
          <w:tcPr>
            <w:tcW w:w="5040" w:type="dxa"/>
          </w:tcPr>
          <w:p w14:paraId="04F82E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US i FP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02BF97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2CC6F4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80DFC8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8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B9D02E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FŚS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0186606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BF545B7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D9445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9.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D1F06A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osobowe</w:t>
            </w:r>
          </w:p>
        </w:tc>
        <w:tc>
          <w:tcPr>
            <w:tcW w:w="270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A4ECC0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A5B53B9" w14:textId="77777777">
        <w:tc>
          <w:tcPr>
            <w:tcW w:w="648" w:type="dxa"/>
            <w:tcBorders>
              <w:top w:val="single" w:sz="18" w:space="0" w:color="auto"/>
            </w:tcBorders>
          </w:tcPr>
          <w:p w14:paraId="2B8040E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0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72473D2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Materiały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200F8F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5C5BDD" w14:textId="77777777">
        <w:tc>
          <w:tcPr>
            <w:tcW w:w="648" w:type="dxa"/>
          </w:tcPr>
          <w:p w14:paraId="4CA7CB0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1.</w:t>
            </w:r>
          </w:p>
        </w:tc>
        <w:tc>
          <w:tcPr>
            <w:tcW w:w="5040" w:type="dxa"/>
          </w:tcPr>
          <w:p w14:paraId="5C25B2A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Wyposażeni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D44617A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70559CE" w14:textId="77777777">
        <w:tc>
          <w:tcPr>
            <w:tcW w:w="648" w:type="dxa"/>
          </w:tcPr>
          <w:p w14:paraId="793CFF4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2.</w:t>
            </w:r>
          </w:p>
        </w:tc>
        <w:tc>
          <w:tcPr>
            <w:tcW w:w="5040" w:type="dxa"/>
          </w:tcPr>
          <w:p w14:paraId="341955E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biory biblioteczne, prenumerata czasopism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B00568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01CF903" w14:textId="77777777">
        <w:tc>
          <w:tcPr>
            <w:tcW w:w="648" w:type="dxa"/>
          </w:tcPr>
          <w:p w14:paraId="535313F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3.</w:t>
            </w:r>
          </w:p>
        </w:tc>
        <w:tc>
          <w:tcPr>
            <w:tcW w:w="5040" w:type="dxa"/>
          </w:tcPr>
          <w:p w14:paraId="3531EC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krajow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750C185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D9D8423" w14:textId="77777777">
        <w:tc>
          <w:tcPr>
            <w:tcW w:w="648" w:type="dxa"/>
          </w:tcPr>
          <w:p w14:paraId="0289BEF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4.</w:t>
            </w:r>
          </w:p>
        </w:tc>
        <w:tc>
          <w:tcPr>
            <w:tcW w:w="5040" w:type="dxa"/>
          </w:tcPr>
          <w:p w14:paraId="796E9E4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Delegacje zagranic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3BBFB1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C119D12" w14:textId="77777777">
        <w:tc>
          <w:tcPr>
            <w:tcW w:w="648" w:type="dxa"/>
          </w:tcPr>
          <w:p w14:paraId="1EE3358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15. </w:t>
            </w:r>
          </w:p>
        </w:tc>
        <w:tc>
          <w:tcPr>
            <w:tcW w:w="5040" w:type="dxa"/>
          </w:tcPr>
          <w:p w14:paraId="0D89CEAB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krajow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ACA404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4645481" w14:textId="77777777">
        <w:tc>
          <w:tcPr>
            <w:tcW w:w="648" w:type="dxa"/>
          </w:tcPr>
          <w:p w14:paraId="0AC37FF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6.</w:t>
            </w:r>
          </w:p>
        </w:tc>
        <w:tc>
          <w:tcPr>
            <w:tcW w:w="5040" w:type="dxa"/>
          </w:tcPr>
          <w:p w14:paraId="091060E7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płaty konferencji zagranicznych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5462264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5112D5A" w14:textId="77777777">
        <w:tc>
          <w:tcPr>
            <w:tcW w:w="648" w:type="dxa"/>
          </w:tcPr>
          <w:p w14:paraId="280AAE5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7.</w:t>
            </w:r>
          </w:p>
        </w:tc>
        <w:tc>
          <w:tcPr>
            <w:tcW w:w="5040" w:type="dxa"/>
          </w:tcPr>
          <w:p w14:paraId="3CCFBC9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Naprawy, konserwacje, przeglądy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881C28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AAF9E87" w14:textId="77777777">
        <w:tc>
          <w:tcPr>
            <w:tcW w:w="648" w:type="dxa"/>
          </w:tcPr>
          <w:p w14:paraId="2F05D440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8.</w:t>
            </w:r>
          </w:p>
        </w:tc>
        <w:tc>
          <w:tcPr>
            <w:tcW w:w="5040" w:type="dxa"/>
          </w:tcPr>
          <w:p w14:paraId="0DAC6D2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Inne usługi zewnętrzne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2AE412BD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28971E" w14:textId="77777777">
        <w:tc>
          <w:tcPr>
            <w:tcW w:w="648" w:type="dxa"/>
          </w:tcPr>
          <w:p w14:paraId="0E61478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19.</w:t>
            </w:r>
          </w:p>
        </w:tc>
        <w:tc>
          <w:tcPr>
            <w:tcW w:w="5040" w:type="dxa"/>
          </w:tcPr>
          <w:p w14:paraId="4502FA5D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Obsług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1E4B8B3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66E94B9E" w14:textId="77777777">
        <w:tc>
          <w:tcPr>
            <w:tcW w:w="648" w:type="dxa"/>
          </w:tcPr>
          <w:p w14:paraId="573A477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0.</w:t>
            </w:r>
          </w:p>
        </w:tc>
        <w:tc>
          <w:tcPr>
            <w:tcW w:w="5040" w:type="dxa"/>
          </w:tcPr>
          <w:p w14:paraId="71D3A951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Eksploatacja pomieszczeń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60137E8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84865B0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1F06D90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1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64C1635F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Usługi wewnętrzne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0E0E53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7889CF1B" w14:textId="77777777">
        <w:tc>
          <w:tcPr>
            <w:tcW w:w="64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</w:tcPr>
          <w:p w14:paraId="4C71DB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22. 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46EFE0F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 BEZPOŚREDNIE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B975AF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330265E5" w14:textId="77777777">
        <w:tc>
          <w:tcPr>
            <w:tcW w:w="648" w:type="dxa"/>
            <w:tcBorders>
              <w:top w:val="single" w:sz="18" w:space="0" w:color="auto"/>
            </w:tcBorders>
          </w:tcPr>
          <w:p w14:paraId="59DB381E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3.</w:t>
            </w:r>
          </w:p>
        </w:tc>
        <w:tc>
          <w:tcPr>
            <w:tcW w:w="5040" w:type="dxa"/>
            <w:tcBorders>
              <w:top w:val="single" w:sz="18" w:space="0" w:color="auto"/>
            </w:tcBorders>
          </w:tcPr>
          <w:p w14:paraId="4A04B3BC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</w:t>
            </w:r>
            <w:proofErr w:type="spellStart"/>
            <w:r w:rsidRPr="000524CB">
              <w:rPr>
                <w:rFonts w:ascii="Arial Narrow" w:hAnsi="Arial Narrow"/>
              </w:rPr>
              <w:t>ogólnoinstytutowe</w:t>
            </w:r>
            <w:proofErr w:type="spellEnd"/>
            <w:r w:rsidRPr="000524CB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700" w:type="dxa"/>
            <w:tcBorders>
              <w:top w:val="single" w:sz="18" w:space="0" w:color="auto"/>
              <w:right w:val="single" w:sz="4" w:space="0" w:color="auto"/>
            </w:tcBorders>
          </w:tcPr>
          <w:p w14:paraId="31700F29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F53C0C0" w14:textId="77777777">
        <w:tc>
          <w:tcPr>
            <w:tcW w:w="648" w:type="dxa"/>
          </w:tcPr>
          <w:p w14:paraId="7E0BDF6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4.</w:t>
            </w:r>
          </w:p>
        </w:tc>
        <w:tc>
          <w:tcPr>
            <w:tcW w:w="5040" w:type="dxa"/>
          </w:tcPr>
          <w:p w14:paraId="28864AC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wydziałow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42EED44F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1FF75A83" w14:textId="77777777">
        <w:tc>
          <w:tcPr>
            <w:tcW w:w="648" w:type="dxa"/>
          </w:tcPr>
          <w:p w14:paraId="2B166EBA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5.</w:t>
            </w:r>
          </w:p>
        </w:tc>
        <w:tc>
          <w:tcPr>
            <w:tcW w:w="5040" w:type="dxa"/>
          </w:tcPr>
          <w:p w14:paraId="16A29B6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 xml:space="preserve">Koszty ogólnouczelniane 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7730A358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5C27069" w14:textId="77777777">
        <w:tc>
          <w:tcPr>
            <w:tcW w:w="648" w:type="dxa"/>
          </w:tcPr>
          <w:p w14:paraId="6F580AA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6.</w:t>
            </w:r>
          </w:p>
        </w:tc>
        <w:tc>
          <w:tcPr>
            <w:tcW w:w="5040" w:type="dxa"/>
          </w:tcPr>
          <w:p w14:paraId="1F9DE2A4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APARATURA</w:t>
            </w:r>
          </w:p>
        </w:tc>
        <w:tc>
          <w:tcPr>
            <w:tcW w:w="2700" w:type="dxa"/>
            <w:tcBorders>
              <w:right w:val="single" w:sz="4" w:space="0" w:color="auto"/>
            </w:tcBorders>
          </w:tcPr>
          <w:p w14:paraId="070C8121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B93F2ED" w14:textId="77777777">
        <w:tc>
          <w:tcPr>
            <w:tcW w:w="648" w:type="dxa"/>
            <w:tcBorders>
              <w:bottom w:val="single" w:sz="18" w:space="0" w:color="auto"/>
            </w:tcBorders>
          </w:tcPr>
          <w:p w14:paraId="0F5F2013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7.</w:t>
            </w:r>
          </w:p>
        </w:tc>
        <w:tc>
          <w:tcPr>
            <w:tcW w:w="5040" w:type="dxa"/>
            <w:tcBorders>
              <w:bottom w:val="single" w:sz="18" w:space="0" w:color="auto"/>
            </w:tcBorders>
          </w:tcPr>
          <w:p w14:paraId="4F5E27A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PODZLECENIA</w:t>
            </w:r>
          </w:p>
        </w:tc>
        <w:tc>
          <w:tcPr>
            <w:tcW w:w="2700" w:type="dxa"/>
            <w:tcBorders>
              <w:bottom w:val="single" w:sz="18" w:space="0" w:color="auto"/>
              <w:right w:val="single" w:sz="4" w:space="0" w:color="auto"/>
            </w:tcBorders>
          </w:tcPr>
          <w:p w14:paraId="6A243F0E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005DE3F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45DB24B8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8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031C90A6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RAZEM KOSZTY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9E5CFB2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0524CB" w:rsidRPr="000524CB" w14:paraId="53510FEE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2D004949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29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7F085055" w14:textId="77777777" w:rsidR="008132A1" w:rsidRPr="000524CB" w:rsidRDefault="008132A1">
            <w:pPr>
              <w:rPr>
                <w:rFonts w:ascii="Arial Narrow" w:hAnsi="Arial Narrow"/>
              </w:rPr>
            </w:pPr>
            <w:r w:rsidRPr="000524CB">
              <w:rPr>
                <w:rFonts w:ascii="Arial Narrow" w:hAnsi="Arial Narrow"/>
              </w:rPr>
              <w:t>ZYSK (pozostaje w instytucie)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CFEBACC" w14:textId="77777777" w:rsidR="008132A1" w:rsidRPr="000524CB" w:rsidRDefault="008132A1">
            <w:pPr>
              <w:rPr>
                <w:rFonts w:ascii="Arial Narrow" w:hAnsi="Arial Narrow"/>
              </w:rPr>
            </w:pPr>
          </w:p>
        </w:tc>
      </w:tr>
      <w:tr w:rsidR="008132A1" w:rsidRPr="000524CB" w14:paraId="75969FD8" w14:textId="77777777">
        <w:tc>
          <w:tcPr>
            <w:tcW w:w="648" w:type="dxa"/>
            <w:tcBorders>
              <w:top w:val="single" w:sz="18" w:space="0" w:color="auto"/>
              <w:bottom w:val="single" w:sz="18" w:space="0" w:color="auto"/>
            </w:tcBorders>
          </w:tcPr>
          <w:p w14:paraId="67DD05F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30.</w:t>
            </w:r>
          </w:p>
        </w:tc>
        <w:tc>
          <w:tcPr>
            <w:tcW w:w="5040" w:type="dxa"/>
            <w:tcBorders>
              <w:top w:val="single" w:sz="18" w:space="0" w:color="auto"/>
              <w:bottom w:val="single" w:sz="18" w:space="0" w:color="auto"/>
            </w:tcBorders>
          </w:tcPr>
          <w:p w14:paraId="253B7D4C" w14:textId="77777777" w:rsidR="008132A1" w:rsidRPr="000524CB" w:rsidRDefault="008132A1">
            <w:pPr>
              <w:spacing w:before="60" w:after="60"/>
              <w:rPr>
                <w:rFonts w:ascii="Arial Narrow" w:hAnsi="Arial Narrow"/>
                <w:b/>
              </w:rPr>
            </w:pPr>
            <w:r w:rsidRPr="000524CB">
              <w:rPr>
                <w:rFonts w:ascii="Arial Narrow" w:hAnsi="Arial Narrow"/>
                <w:b/>
              </w:rPr>
              <w:t>OGÓŁEM</w:t>
            </w:r>
          </w:p>
        </w:tc>
        <w:tc>
          <w:tcPr>
            <w:tcW w:w="2700" w:type="dxa"/>
            <w:tcBorders>
              <w:top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7642A3E6" w14:textId="77777777" w:rsidR="008132A1" w:rsidRPr="000524CB" w:rsidRDefault="008132A1">
            <w:pPr>
              <w:spacing w:before="60" w:after="60"/>
              <w:rPr>
                <w:rFonts w:ascii="Arial Narrow" w:hAnsi="Arial Narrow"/>
              </w:rPr>
            </w:pPr>
          </w:p>
        </w:tc>
      </w:tr>
    </w:tbl>
    <w:p w14:paraId="2E7F13E3" w14:textId="77777777" w:rsidR="008132A1" w:rsidRPr="000524CB" w:rsidRDefault="008132A1">
      <w:pPr>
        <w:rPr>
          <w:rFonts w:ascii="Arial Narrow" w:hAnsi="Arial Narrow"/>
        </w:rPr>
      </w:pPr>
    </w:p>
    <w:p w14:paraId="5C2AAD07" w14:textId="77777777" w:rsidR="008132A1" w:rsidRPr="000524CB" w:rsidRDefault="008132A1">
      <w:pPr>
        <w:rPr>
          <w:rFonts w:ascii="Arial Narrow" w:hAnsi="Arial Narrow"/>
        </w:rPr>
      </w:pPr>
    </w:p>
    <w:p w14:paraId="6C3CBCE8" w14:textId="77777777" w:rsidR="008132A1" w:rsidRPr="000524CB" w:rsidRDefault="008132A1">
      <w:pPr>
        <w:rPr>
          <w:rFonts w:ascii="Arial Narrow" w:hAnsi="Arial Narrow"/>
        </w:rPr>
      </w:pPr>
    </w:p>
    <w:p w14:paraId="7128088A" w14:textId="77777777" w:rsidR="008132A1" w:rsidRPr="000524CB" w:rsidRDefault="008132A1" w:rsidP="0042433A">
      <w:pPr>
        <w:rPr>
          <w:rFonts w:ascii="Arial Narrow" w:hAnsi="Arial Narrow"/>
          <w:sz w:val="18"/>
        </w:rPr>
      </w:pPr>
      <w:r w:rsidRPr="000524CB">
        <w:rPr>
          <w:rFonts w:ascii="Arial Narrow" w:hAnsi="Arial Narrow"/>
        </w:rPr>
        <w:t xml:space="preserve">Sporządził:                                                             </w:t>
      </w:r>
      <w:r w:rsidR="0042433A" w:rsidRPr="000524CB">
        <w:rPr>
          <w:rFonts w:ascii="Arial Narrow" w:hAnsi="Arial Narrow"/>
        </w:rPr>
        <w:t xml:space="preserve">                    Zatwierdził</w:t>
      </w:r>
    </w:p>
    <w:sectPr w:rsidR="008132A1" w:rsidRPr="000524CB" w:rsidSect="00E367C0">
      <w:headerReference w:type="even" r:id="rId8"/>
      <w:headerReference w:type="default" r:id="rId9"/>
      <w:pgSz w:w="11906" w:h="16838" w:code="9"/>
      <w:pgMar w:top="851" w:right="1416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E349B3" w14:textId="77777777" w:rsidR="00BE10A1" w:rsidRDefault="00BE10A1">
      <w:r>
        <w:separator/>
      </w:r>
    </w:p>
  </w:endnote>
  <w:endnote w:type="continuationSeparator" w:id="0">
    <w:p w14:paraId="5E06ED8E" w14:textId="77777777" w:rsidR="00BE10A1" w:rsidRDefault="00BE1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8405D0" w14:textId="77777777" w:rsidR="00BE10A1" w:rsidRDefault="00BE10A1">
      <w:r>
        <w:separator/>
      </w:r>
    </w:p>
  </w:footnote>
  <w:footnote w:type="continuationSeparator" w:id="0">
    <w:p w14:paraId="29873B36" w14:textId="77777777" w:rsidR="00BE10A1" w:rsidRDefault="00BE10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0138F" w14:textId="77777777" w:rsidR="00780510" w:rsidRDefault="00780510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FDB04D4" w14:textId="77777777" w:rsidR="00780510" w:rsidRDefault="00780510">
    <w:pPr>
      <w:pStyle w:val="Nagwek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5C8B3" w14:textId="77777777" w:rsidR="00780510" w:rsidRDefault="00780510">
    <w:pPr>
      <w:pStyle w:val="Nagwek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B5DFF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202258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2" w15:restartNumberingAfterBreak="0">
    <w:nsid w:val="06006B8F"/>
    <w:multiLevelType w:val="hybridMultilevel"/>
    <w:tmpl w:val="2D101792"/>
    <w:lvl w:ilvl="0" w:tplc="3C4CA31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62065"/>
    <w:multiLevelType w:val="singleLevel"/>
    <w:tmpl w:val="E54662D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4" w15:restartNumberingAfterBreak="0">
    <w:nsid w:val="1257505E"/>
    <w:multiLevelType w:val="singleLevel"/>
    <w:tmpl w:val="65EED5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0C195F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6" w15:restartNumberingAfterBreak="0">
    <w:nsid w:val="28CC4F4C"/>
    <w:multiLevelType w:val="singleLevel"/>
    <w:tmpl w:val="CFD6FA56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7" w15:restartNumberingAfterBreak="0">
    <w:nsid w:val="292E7351"/>
    <w:multiLevelType w:val="hybridMultilevel"/>
    <w:tmpl w:val="8DD22964"/>
    <w:lvl w:ilvl="0" w:tplc="6DE8E3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1C6F696">
      <w:start w:val="1"/>
      <w:numFmt w:val="bullet"/>
      <w:lvlText w:val=""/>
      <w:lvlJc w:val="left"/>
      <w:pPr>
        <w:tabs>
          <w:tab w:val="num" w:pos="1440"/>
        </w:tabs>
        <w:ind w:left="1420" w:hanging="340"/>
      </w:pPr>
      <w:rPr>
        <w:rFonts w:ascii="Wingdings" w:hAnsi="Wingdings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B475C5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9" w15:restartNumberingAfterBreak="0">
    <w:nsid w:val="39FE7D13"/>
    <w:multiLevelType w:val="singleLevel"/>
    <w:tmpl w:val="CCE04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712550"/>
    <w:multiLevelType w:val="hybridMultilevel"/>
    <w:tmpl w:val="09C65E40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F61DAF"/>
    <w:multiLevelType w:val="singleLevel"/>
    <w:tmpl w:val="FFA63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38E5626"/>
    <w:multiLevelType w:val="hybridMultilevel"/>
    <w:tmpl w:val="887C9D24"/>
    <w:lvl w:ilvl="0" w:tplc="187A7666">
      <w:start w:val="1"/>
      <w:numFmt w:val="none"/>
      <w:lvlText w:val="3."/>
      <w:lvlJc w:val="left"/>
      <w:pPr>
        <w:tabs>
          <w:tab w:val="num" w:pos="2340"/>
        </w:tabs>
        <w:ind w:left="2340" w:hanging="360"/>
      </w:pPr>
    </w:lvl>
    <w:lvl w:ilvl="1" w:tplc="187A7666">
      <w:start w:val="1"/>
      <w:numFmt w:val="none"/>
      <w:lvlText w:val="3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79D0904"/>
    <w:multiLevelType w:val="singleLevel"/>
    <w:tmpl w:val="D29AE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9CD0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5" w15:restartNumberingAfterBreak="0">
    <w:nsid w:val="548C4C06"/>
    <w:multiLevelType w:val="singleLevel"/>
    <w:tmpl w:val="75ACC2B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6" w15:restartNumberingAfterBreak="0">
    <w:nsid w:val="58BD0A15"/>
    <w:multiLevelType w:val="hybridMultilevel"/>
    <w:tmpl w:val="0FE2AC08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FB686C"/>
    <w:multiLevelType w:val="singleLevel"/>
    <w:tmpl w:val="041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A07078B"/>
    <w:multiLevelType w:val="hybridMultilevel"/>
    <w:tmpl w:val="38882F84"/>
    <w:lvl w:ilvl="0" w:tplc="0415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B30478"/>
    <w:multiLevelType w:val="hybridMultilevel"/>
    <w:tmpl w:val="CBF04B90"/>
    <w:lvl w:ilvl="0" w:tplc="29A4BCE8">
      <w:start w:val="3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9D2728"/>
    <w:multiLevelType w:val="hybridMultilevel"/>
    <w:tmpl w:val="CD0E1CEE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F7687B"/>
    <w:multiLevelType w:val="hybridMultilevel"/>
    <w:tmpl w:val="EB803FFA"/>
    <w:lvl w:ilvl="0" w:tplc="0F78DA1A">
      <w:start w:val="3"/>
      <w:numFmt w:val="decimal"/>
      <w:lvlText w:val="%1."/>
      <w:lvlJc w:val="left"/>
      <w:pPr>
        <w:tabs>
          <w:tab w:val="num" w:pos="2148"/>
        </w:tabs>
        <w:ind w:left="214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D80C73"/>
    <w:multiLevelType w:val="hybridMultilevel"/>
    <w:tmpl w:val="8912FD5C"/>
    <w:lvl w:ilvl="0" w:tplc="BA4EEABC">
      <w:start w:val="1"/>
      <w:numFmt w:val="bullet"/>
      <w:lvlText w:val=""/>
      <w:lvlJc w:val="left"/>
      <w:pPr>
        <w:tabs>
          <w:tab w:val="num" w:pos="1068"/>
        </w:tabs>
        <w:ind w:left="1048" w:hanging="34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10D02AA"/>
    <w:multiLevelType w:val="singleLevel"/>
    <w:tmpl w:val="ABD22D7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6B1E2E29"/>
    <w:multiLevelType w:val="singleLevel"/>
    <w:tmpl w:val="F08E3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12C7692"/>
    <w:multiLevelType w:val="hybridMultilevel"/>
    <w:tmpl w:val="DC5EBCFE"/>
    <w:lvl w:ilvl="0" w:tplc="96F82FC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3C4CA3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C4B0147E">
      <w:start w:val="1"/>
      <w:numFmt w:val="none"/>
      <w:lvlText w:val="4."/>
      <w:lvlJc w:val="left"/>
      <w:pPr>
        <w:tabs>
          <w:tab w:val="num" w:pos="2340"/>
        </w:tabs>
        <w:ind w:left="2340" w:hanging="360"/>
      </w:pPr>
    </w:lvl>
    <w:lvl w:ilvl="3" w:tplc="F09AC804">
      <w:start w:val="1"/>
      <w:numFmt w:val="none"/>
      <w:lvlText w:val="5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B22240"/>
    <w:multiLevelType w:val="hybridMultilevel"/>
    <w:tmpl w:val="7312E802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2"/>
    </w:lvlOverride>
  </w:num>
  <w:num w:numId="7">
    <w:abstractNumId w:val="6"/>
    <w:lvlOverride w:ilvl="0">
      <w:startOverride w:val="3"/>
    </w:lvlOverride>
  </w:num>
  <w:num w:numId="8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</w:num>
  <w:num w:numId="13">
    <w:abstractNumId w:val="15"/>
  </w:num>
  <w:num w:numId="14">
    <w:abstractNumId w:val="8"/>
  </w:num>
  <w:num w:numId="15">
    <w:abstractNumId w:val="14"/>
  </w:num>
  <w:num w:numId="16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3"/>
  </w:num>
  <w:num w:numId="19">
    <w:abstractNumId w:val="4"/>
  </w:num>
  <w:num w:numId="20">
    <w:abstractNumId w:val="24"/>
  </w:num>
  <w:num w:numId="21">
    <w:abstractNumId w:val="9"/>
  </w:num>
  <w:num w:numId="22">
    <w:abstractNumId w:val="3"/>
  </w:num>
  <w:num w:numId="23">
    <w:abstractNumId w:val="0"/>
  </w:num>
  <w:num w:numId="24">
    <w:abstractNumId w:val="23"/>
  </w:num>
  <w:num w:numId="25">
    <w:abstractNumId w:val="7"/>
  </w:num>
  <w:num w:numId="26">
    <w:abstractNumId w:val="22"/>
  </w:num>
  <w:num w:numId="27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tjA1NDEzMzRX0lEKTi0uzszPAykwqQUAFFJ/BSwAAAA="/>
  </w:docVars>
  <w:rsids>
    <w:rsidRoot w:val="005A0CC2"/>
    <w:rsid w:val="00013C9E"/>
    <w:rsid w:val="00024254"/>
    <w:rsid w:val="000524CB"/>
    <w:rsid w:val="00083322"/>
    <w:rsid w:val="000E7B11"/>
    <w:rsid w:val="00116D9E"/>
    <w:rsid w:val="0018497A"/>
    <w:rsid w:val="001E0F18"/>
    <w:rsid w:val="00276BD8"/>
    <w:rsid w:val="0028418F"/>
    <w:rsid w:val="002F598E"/>
    <w:rsid w:val="00372F3E"/>
    <w:rsid w:val="00393F5D"/>
    <w:rsid w:val="00401674"/>
    <w:rsid w:val="00403FC0"/>
    <w:rsid w:val="00416086"/>
    <w:rsid w:val="0042433A"/>
    <w:rsid w:val="004A01A2"/>
    <w:rsid w:val="004C4F16"/>
    <w:rsid w:val="00535ABD"/>
    <w:rsid w:val="00541735"/>
    <w:rsid w:val="005936E9"/>
    <w:rsid w:val="005A0CC2"/>
    <w:rsid w:val="005B646B"/>
    <w:rsid w:val="005C64CB"/>
    <w:rsid w:val="00621537"/>
    <w:rsid w:val="006754D5"/>
    <w:rsid w:val="0075365C"/>
    <w:rsid w:val="00780510"/>
    <w:rsid w:val="00807553"/>
    <w:rsid w:val="008132A1"/>
    <w:rsid w:val="008468C2"/>
    <w:rsid w:val="00866A41"/>
    <w:rsid w:val="008A2687"/>
    <w:rsid w:val="008E2236"/>
    <w:rsid w:val="00920130"/>
    <w:rsid w:val="009816F7"/>
    <w:rsid w:val="00982643"/>
    <w:rsid w:val="009B4350"/>
    <w:rsid w:val="00B12238"/>
    <w:rsid w:val="00B82C3F"/>
    <w:rsid w:val="00BE10A1"/>
    <w:rsid w:val="00C14BAE"/>
    <w:rsid w:val="00C66315"/>
    <w:rsid w:val="00CF0F65"/>
    <w:rsid w:val="00D36F60"/>
    <w:rsid w:val="00DC78AD"/>
    <w:rsid w:val="00E367C0"/>
    <w:rsid w:val="00ED751F"/>
    <w:rsid w:val="00FA5BCD"/>
    <w:rsid w:val="00FC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787E3A"/>
  <w15:chartTrackingRefBased/>
  <w15:docId w15:val="{730DE267-1777-495A-9838-7E7CA5763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qFormat/>
    <w:pPr>
      <w:keepNext/>
      <w:ind w:left="360"/>
      <w:jc w:val="center"/>
      <w:outlineLvl w:val="1"/>
    </w:pPr>
    <w:rPr>
      <w:u w:val="single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u w:val="single"/>
    </w:rPr>
  </w:style>
  <w:style w:type="paragraph" w:styleId="Nagwek8">
    <w:name w:val="heading 8"/>
    <w:basedOn w:val="Normalny"/>
    <w:qFormat/>
    <w:pPr>
      <w:spacing w:before="64" w:after="206"/>
      <w:outlineLvl w:val="7"/>
    </w:pPr>
    <w:rPr>
      <w:rFonts w:ascii="Arial Unicode MS" w:eastAsia="Arial Unicode MS" w:hAnsi="Arial Unicode MS" w:cs="Arial Unicode MS" w:hint="eastAsia"/>
      <w:sz w:val="15"/>
      <w:szCs w:val="15"/>
    </w:rPr>
  </w:style>
  <w:style w:type="paragraph" w:styleId="Nagwek9">
    <w:name w:val="heading 9"/>
    <w:basedOn w:val="Normalny"/>
    <w:next w:val="Normalny"/>
    <w:qFormat/>
    <w:pPr>
      <w:keepNext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pPr>
      <w:ind w:left="360"/>
      <w:jc w:val="both"/>
    </w:p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paragraph" w:styleId="Tekstpodstawowy">
    <w:name w:val="Body Text"/>
    <w:basedOn w:val="Normalny"/>
    <w:pPr>
      <w:jc w:val="both"/>
    </w:pPr>
  </w:style>
  <w:style w:type="paragraph" w:styleId="Tekstpodstawowywcity2">
    <w:name w:val="Body Text Indent 2"/>
    <w:basedOn w:val="Normalny"/>
    <w:pPr>
      <w:ind w:firstLine="720"/>
      <w:jc w:val="both"/>
    </w:pPr>
  </w:style>
  <w:style w:type="character" w:styleId="Numerstrony">
    <w:name w:val="page number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pPr>
      <w:tabs>
        <w:tab w:val="left" w:pos="567"/>
      </w:tabs>
      <w:spacing w:line="360" w:lineRule="auto"/>
      <w:ind w:left="540" w:hanging="333"/>
    </w:pPr>
  </w:style>
  <w:style w:type="paragraph" w:styleId="Tekstpodstawowy2">
    <w:name w:val="Body Text 2"/>
    <w:basedOn w:val="Normalny"/>
    <w:rPr>
      <w:sz w:val="20"/>
    </w:rPr>
  </w:style>
  <w:style w:type="paragraph" w:styleId="Tekstpodstawowy3">
    <w:name w:val="Body Text 3"/>
    <w:basedOn w:val="Normalny"/>
    <w:pPr>
      <w:spacing w:line="380" w:lineRule="exact"/>
      <w:jc w:val="both"/>
    </w:pPr>
    <w:rPr>
      <w:sz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36F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6F6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36F6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6F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36F6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6F6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6F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D66E5-5E2F-476A-AB69-501DE0274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3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II</vt:lpstr>
    </vt:vector>
  </TitlesOfParts>
  <Company>Politechnika Poznańska</Company>
  <LinksUpToDate>false</LinksUpToDate>
  <CharactersWithSpaces>2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</dc:title>
  <dc:subject/>
  <dc:creator>Katarzyna</dc:creator>
  <cp:keywords/>
  <cp:lastModifiedBy>admin</cp:lastModifiedBy>
  <cp:revision>3</cp:revision>
  <cp:lastPrinted>2007-06-20T11:21:00Z</cp:lastPrinted>
  <dcterms:created xsi:type="dcterms:W3CDTF">2022-12-13T10:34:00Z</dcterms:created>
  <dcterms:modified xsi:type="dcterms:W3CDTF">2022-12-13T10:35:00Z</dcterms:modified>
</cp:coreProperties>
</file>